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F1E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1E5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07BAD" w:rsidRPr="002F1E58" w:rsidRDefault="00D07BAD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1E58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2F1E58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</w:p>
    <w:p w:rsidR="009344FF" w:rsidRPr="002F1E58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2F1E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1E5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F1E58" w:rsidRPr="002F1E58" w:rsidRDefault="002F1E58" w:rsidP="002F1E5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2F1E58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2F1E58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2F1E58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F1E58">
        <w:rPr>
          <w:rFonts w:ascii="Arial" w:hAnsi="Arial" w:cs="Arial"/>
          <w:bCs/>
          <w:sz w:val="20"/>
          <w:szCs w:val="20"/>
        </w:rPr>
        <w:t>National Institute of Hydrology</w:t>
      </w:r>
      <w:r w:rsidRPr="002F1E58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F1E58">
        <w:rPr>
          <w:rFonts w:ascii="Arial" w:hAnsi="Arial" w:cs="Arial"/>
          <w:bCs/>
          <w:sz w:val="20"/>
          <w:szCs w:val="20"/>
        </w:rPr>
        <w:t>India</w:t>
      </w:r>
    </w:p>
    <w:p w:rsidR="002F1E58" w:rsidRPr="002F1E58" w:rsidRDefault="002F1E58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F1E58" w:rsidRPr="002F1E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De3NDAwtjA0tDBX0lEKTi0uzszPAykwrAUABjkSUSwAAAA="/>
  </w:docVars>
  <w:rsids>
    <w:rsidRoot w:val="00A72896"/>
    <w:rsid w:val="002C0B2C"/>
    <w:rsid w:val="002F1E58"/>
    <w:rsid w:val="009344FF"/>
    <w:rsid w:val="009F328F"/>
    <w:rsid w:val="00A72896"/>
    <w:rsid w:val="00D07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D1EA5"/>
  <w15:docId w15:val="{4C58CE3E-F23A-4F88-BF5C-4339A2D0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1E58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3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07:24:00Z</dcterms:modified>
</cp:coreProperties>
</file>